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rgentina</w:t>
      </w:r>
      <w:r>
        <w:t xml:space="preserve"> </w:t>
      </w:r>
      <w:r>
        <w:t xml:space="preserve">Córdoba</w:t>
      </w:r>
    </w:p>
    <w:p>
      <w:pPr>
        <w:pStyle w:val="FirstParagraph"/>
      </w:pPr>
      <w:r>
        <w:t xml:space="preserve">John Doe</w:t>
      </w:r>
    </w:p>
    <w:p>
      <w:pPr>
        <w:pStyle w:val="BodyText"/>
      </w:pPr>
      <w:r>
        <w:t xml:space="preserve">123 Main Street, Buenos Aires, Argentina</w:t>
      </w:r>
    </w:p>
    <w:p>
      <w:pPr>
        <w:pStyle w:val="BodyText"/>
      </w:pPr>
      <w:r>
        <w:t xml:space="preserve">Email: johndoe@example.com | Phone: +54 911 1234 5678</w:t>
      </w:r>
    </w:p>
    <w:p>
      <w:pPr>
        <w:pStyle w:val="BodyText"/>
      </w:pPr>
      <w:r>
        <w:t xml:space="preserve">April 5, 2024</w:t>
      </w:r>
    </w:p>
    <w:bookmarkStart w:id="20" w:name="cover-letter"/>
    <w:p>
      <w:pPr>
        <w:pStyle w:val="Heading1"/>
      </w:pPr>
      <w:r>
        <w:t xml:space="preserve">Cover Letter</w:t>
      </w:r>
    </w:p>
    <w:p>
      <w:pPr>
        <w:pStyle w:val="FirstParagraph"/>
      </w:pPr>
      <w:r>
        <w:t xml:space="preserve">To the Hiring Team at [Company Name],</w:t>
      </w:r>
    </w:p>
    <w:p>
      <w:pPr>
        <w:pStyle w:val="BodyText"/>
      </w:pPr>
      <w:r>
        <w:t xml:space="preserve">I am writing to express my enthusiastic interest in the Sales Executive position at your organization, specifically in Argentina Córdoba. As a results-driven professional with over eight years of experience in sales and business development, I am eager to contribute my expertise to drive growth and strengthen your market presence in this dynamic region. The opportunity to work within Argentina’s vibrant economic hub of Córdoba is particularly appealing, as I have long admired the city’s strategic role as a center for innovation, manufacturing, and trade.</w:t>
      </w:r>
    </w:p>
    <w:p>
      <w:pPr>
        <w:pStyle w:val="BodyText"/>
      </w:pPr>
      <w:r>
        <w:t xml:space="preserve">Throughout my career, I have consistently demonstrated the ability to build and maintain strong client relationships while exceeding sales targets. My background in B2B sales across industries such as technology, industrial equipment, and consumer goods has equipped me with a deep understanding of market dynamics and customer needs. In my most recent role as a Senior Sales Executive at XYZ Solutions in Buenos Aires, I led a team that achieved a 35% year-over-year increase in revenue by implementing data-driven sales strategies and expanding our client base across Argentina. These accomplishments align with the goals of your organization, and I am confident that my skills will directly contribute to your continued success.</w:t>
      </w:r>
    </w:p>
    <w:p>
      <w:pPr>
        <w:pStyle w:val="BodyText"/>
      </w:pPr>
      <w:r>
        <w:t xml:space="preserve">What excites me most about this opportunity is the chance to work in Argentina Córdoba, a region that combines historical significance with modern economic growth. I have studied the local market extensively and recognize the potential for businesses to thrive here by leveraging the city’s strong educational institutions, skilled workforce, and proximity to key transportation routes. My experience working with multicultural teams and adapting to diverse business environments has prepared me to navigate the unique challenges and opportunities of this region effectively.</w:t>
      </w:r>
    </w:p>
    <w:p>
      <w:pPr>
        <w:pStyle w:val="BodyText"/>
      </w:pPr>
      <w:r>
        <w:t xml:space="preserve">One of my core strengths is my ability to identify market gaps and develop tailored solutions that meet the specific needs of clients. For example, during a recent project in Mendoza, I collaborated with local stakeholders to design a customized sales approach that increased customer retention by 25% within six months. This experience taught me the importance of understanding regional nuances and building trust through transparency and reliability—values I believe are essential for success in Argentina Córdoba.</w:t>
      </w:r>
    </w:p>
    <w:p>
      <w:pPr>
        <w:pStyle w:val="BodyText"/>
      </w:pPr>
      <w:r>
        <w:t xml:space="preserve">I am particularly drawn to your company’s commitment to innovation and client-centric solutions. Your reputation for excellence in [specific industry or product] resonates with my own professional philosophy, which emphasizes long-term partnerships over short-term gains. I am confident that my proactive approach, combined with a deep understanding of sales strategies and market trends, will enable me to make an immediate impact on your team.</w:t>
      </w:r>
    </w:p>
    <w:p>
      <w:pPr>
        <w:pStyle w:val="BodyText"/>
      </w:pPr>
      <w:r>
        <w:t xml:space="preserve">Argentina Córdoba’s growing business landscape offers a unique opportunity for professionals who are passionate about driving growth in a competitive environment. My experience in navigating complex sales cycles, negotiating high-value contracts, and mentoring junior teams has prepared me to take on this challenge with confidence. I am especially interested in the potential to expand your operations in Córdoba by tapping into emerging markets and fostering collaborations with local businesses.</w:t>
      </w:r>
    </w:p>
    <w:p>
      <w:pPr>
        <w:pStyle w:val="BodyText"/>
      </w:pPr>
      <w:r>
        <w:t xml:space="preserve">As a native Spanish speaker and someone deeply familiar with Argentine business culture, I understand the importance of personal connections and cultural sensitivity in building trust. My ability to communicate effectively with clients, partners, and internal stakeholders will ensure seamless collaboration across all levels of your organization. Additionally, my proficiency in English allows me to bridge communication gaps between international teams and local markets.</w:t>
      </w:r>
    </w:p>
    <w:p>
      <w:pPr>
        <w:pStyle w:val="BodyText"/>
      </w:pPr>
      <w:r>
        <w:t xml:space="preserve">I am eager to bring my experience, energy, and dedication to your team in Argentina Córdoba. I would welcome the opportunity to discuss how my skills and vision align with your company’s goals. Please feel free to contact me at +54 911 1234 5678 or johndoe@example.com at your earliest convenience. Thank you for considering my application, and I look forward to the possibility of contributing to your continued success in this exciting market.</w:t>
      </w:r>
    </w:p>
    <w:p>
      <w:pPr>
        <w:pStyle w:val="BodyText"/>
      </w:pPr>
      <w:r>
        <w:t xml:space="preserve">Sincerely,</w:t>
      </w:r>
    </w:p>
    <w:p>
      <w:pPr>
        <w:pStyle w:val="BodyText"/>
      </w:pP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Position in Argentina Córdoba</dc:title>
  <dc:creator/>
  <cp:keywords/>
  <dcterms:created xsi:type="dcterms:W3CDTF">2026-07-21T06:04:31Z</dcterms:created>
  <dcterms:modified xsi:type="dcterms:W3CDTF">2026-07-21T06:04:31Z</dcterms:modified>
</cp:coreProperties>
</file>

<file path=docProps/custom.xml><?xml version="1.0" encoding="utf-8"?>
<Properties xmlns="http://schemas.openxmlformats.org/officeDocument/2006/custom-properties" xmlns:vt="http://schemas.openxmlformats.org/officeDocument/2006/docPropsVTypes"/>
</file>